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d8a0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60d3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23:51:18Z</dcterms:created>
  <dcterms:modified xsi:type="dcterms:W3CDTF">2022-01-06T23:51:18Z</dcterms:modified>
</cp:coreProperties>
</file>